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B57524"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02A8DA04"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B57524">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B57524">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B57524">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B57524">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B57524">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B57524">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4A923572" w:rsidR="00A35367" w:rsidRDefault="00A35367" w:rsidP="00A35367">
      <w:pPr>
        <w:ind w:firstLine="0"/>
      </w:pPr>
      <w:r>
        <w:t xml:space="preserve">This means the user does not have to import any headers themselves, since the compiler automatically will import all core library headers that are needed. </w:t>
      </w:r>
      <w:r w:rsidR="00576D86">
        <w:t>(This only goes for core functionality and keywords, everything else is treated as regular libraries that can be imported)</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2A109C59"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E4771B">
        <w:rPr>
          <w:rFonts w:ascii="Consolas" w:hAnsi="Consolas"/>
        </w:rPr>
        <w:t>_</w:t>
      </w:r>
      <w:r w:rsidR="00210731" w:rsidRPr="00B4229A">
        <w:rPr>
          <w:rFonts w:ascii="Consolas" w:hAnsi="Consolas"/>
        </w:rPr>
        <w:t>pbl_</w:t>
      </w:r>
      <w:r w:rsidR="001434F7" w:rsidRPr="00B4229A">
        <w:rPr>
          <w:rFonts w:ascii="Consolas" w:hAnsi="Consolas"/>
        </w:rPr>
        <w:t>”</w:t>
      </w:r>
      <w:r w:rsidR="00EA5E0C">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lastRenderedPageBreak/>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4D992381"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835600">
        <w:t xml:space="preserve"> (</w:t>
      </w:r>
      <w:r w:rsidR="00EC2E67">
        <w:t xml:space="preserve">This file will have the identifier </w:t>
      </w:r>
      <w:r w:rsidR="00EC2E67" w:rsidRPr="002F4EBD">
        <w:rPr>
          <w:rFonts w:ascii="Consolas" w:hAnsi="Consolas"/>
        </w:rPr>
        <w:t>ph_</w:t>
      </w:r>
      <w:r w:rsidR="00EC2E67">
        <w:t xml:space="preserve"> to signalise</w:t>
      </w:r>
      <w:r w:rsidR="00D720FD">
        <w:t xml:space="preserve"> in the code the declarations are from</w:t>
      </w:r>
      <w:r w:rsidR="00EC2E67">
        <w:t xml:space="preserve"> the base parac</w:t>
      </w:r>
      <w:r w:rsidR="0014631E">
        <w:t xml:space="preserve"> </w:t>
      </w:r>
      <w:r w:rsidR="00EC2E67">
        <w:t>header</w:t>
      </w:r>
      <w:r w:rsidR="0062148B">
        <w:t>)</w:t>
      </w:r>
      <w:r w:rsidR="00EC2E67">
        <w:t xml:space="preserve">. </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lastRenderedPageBreak/>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This header 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lastRenderedPageBreak/>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lastRenderedPageBreak/>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lastRenderedPageBreak/>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lastRenderedPageBreak/>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lastRenderedPageBreak/>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w:t>
      </w:r>
      <w:r w:rsidR="00684513">
        <w:lastRenderedPageBreak/>
        <w:t xml:space="preserve">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lastRenderedPageBreak/>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lastRenderedPageBreak/>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56415" w14:textId="77777777" w:rsidR="00B57524" w:rsidRDefault="00B57524">
      <w:pPr>
        <w:spacing w:line="240" w:lineRule="auto"/>
      </w:pPr>
      <w:r>
        <w:separator/>
      </w:r>
    </w:p>
    <w:p w14:paraId="786D4B5F" w14:textId="77777777" w:rsidR="00B57524" w:rsidRDefault="00B57524"/>
  </w:endnote>
  <w:endnote w:type="continuationSeparator" w:id="0">
    <w:p w14:paraId="331E020D" w14:textId="77777777" w:rsidR="00B57524" w:rsidRDefault="00B57524">
      <w:pPr>
        <w:spacing w:line="240" w:lineRule="auto"/>
      </w:pPr>
      <w:r>
        <w:continuationSeparator/>
      </w:r>
    </w:p>
    <w:p w14:paraId="214186CA" w14:textId="77777777" w:rsidR="00B57524" w:rsidRDefault="00B57524"/>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CF925" w14:textId="77777777" w:rsidR="00B57524" w:rsidRDefault="00B57524">
      <w:pPr>
        <w:spacing w:line="240" w:lineRule="auto"/>
      </w:pPr>
      <w:r>
        <w:separator/>
      </w:r>
    </w:p>
    <w:p w14:paraId="2B3ED38A" w14:textId="77777777" w:rsidR="00B57524" w:rsidRDefault="00B57524"/>
  </w:footnote>
  <w:footnote w:type="continuationSeparator" w:id="0">
    <w:p w14:paraId="304BDD3F" w14:textId="77777777" w:rsidR="00B57524" w:rsidRDefault="00B57524">
      <w:pPr>
        <w:spacing w:line="240" w:lineRule="auto"/>
      </w:pPr>
      <w:r>
        <w:continuationSeparator/>
      </w:r>
    </w:p>
    <w:p w14:paraId="69738CC1" w14:textId="77777777" w:rsidR="00B57524" w:rsidRDefault="00B575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B5752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wFAFowIqs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4631E"/>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4EBD"/>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4A3C"/>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76D86"/>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6D55"/>
    <w:rsid w:val="0060732C"/>
    <w:rsid w:val="006074CE"/>
    <w:rsid w:val="006075C2"/>
    <w:rsid w:val="00607B1A"/>
    <w:rsid w:val="00612E91"/>
    <w:rsid w:val="00614E2F"/>
    <w:rsid w:val="00615C2C"/>
    <w:rsid w:val="006168A4"/>
    <w:rsid w:val="00616A4F"/>
    <w:rsid w:val="0062148B"/>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86D27"/>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0512"/>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1A"/>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2C7A"/>
    <w:rsid w:val="00823CF1"/>
    <w:rsid w:val="00826511"/>
    <w:rsid w:val="00826D48"/>
    <w:rsid w:val="00830316"/>
    <w:rsid w:val="00833B9D"/>
    <w:rsid w:val="00835600"/>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64F0"/>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16"/>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57524"/>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20FD"/>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4771B"/>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5E0C"/>
    <w:rsid w:val="00EA687C"/>
    <w:rsid w:val="00EA70B1"/>
    <w:rsid w:val="00EB32B8"/>
    <w:rsid w:val="00EB34D1"/>
    <w:rsid w:val="00EB501B"/>
    <w:rsid w:val="00EB5D76"/>
    <w:rsid w:val="00EB633C"/>
    <w:rsid w:val="00EB673B"/>
    <w:rsid w:val="00EC0248"/>
    <w:rsid w:val="00EC2236"/>
    <w:rsid w:val="00EC2335"/>
    <w:rsid w:val="00EC2587"/>
    <w:rsid w:val="00EC2757"/>
    <w:rsid w:val="00EC2E6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34B7E"/>
    <w:rsid w:val="001F2544"/>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AF58EF"/>
    <w:rsid w:val="00BC5A97"/>
    <w:rsid w:val="00C16120"/>
    <w:rsid w:val="00C5414E"/>
    <w:rsid w:val="00D259B9"/>
    <w:rsid w:val="00E2602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6</Pages>
  <Words>3458</Words>
  <Characters>19717</Characters>
  <Application>Microsoft Office Word</Application>
  <DocSecurity>0</DocSecurity>
  <Lines>164</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06</cp:revision>
  <cp:lastPrinted>2021-05-14T22:20:00Z</cp:lastPrinted>
  <dcterms:created xsi:type="dcterms:W3CDTF">2021-05-07T21:36:00Z</dcterms:created>
  <dcterms:modified xsi:type="dcterms:W3CDTF">2021-05-29T19:18:00Z</dcterms:modified>
</cp:coreProperties>
</file>